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EC534D" w14:textId="77777777" w:rsidR="00F97AAA" w:rsidRDefault="00F97AAA" w:rsidP="00F97AAA">
      <w:pPr>
        <w:jc w:val="center"/>
        <w:rPr>
          <w:rFonts w:cs="B Nazanin"/>
          <w:b/>
          <w:bCs/>
          <w:sz w:val="28"/>
          <w:szCs w:val="28"/>
          <w:rtl/>
        </w:rPr>
      </w:pPr>
      <w:bookmarkStart w:id="0" w:name="_GoBack"/>
      <w:bookmarkEnd w:id="0"/>
      <w:r>
        <w:rPr>
          <w:rFonts w:cs="B Nazanin" w:hint="cs"/>
          <w:b/>
          <w:bCs/>
          <w:sz w:val="28"/>
          <w:szCs w:val="28"/>
          <w:rtl/>
        </w:rPr>
        <w:t>بسمه تعالی</w:t>
      </w:r>
    </w:p>
    <w:p w14:paraId="054455D7" w14:textId="77777777" w:rsidR="00FF194C" w:rsidRPr="000415FF" w:rsidRDefault="00FF194C" w:rsidP="00FF194C">
      <w:pPr>
        <w:jc w:val="both"/>
        <w:rPr>
          <w:rFonts w:cs="B Nazanin"/>
          <w:b/>
          <w:bCs/>
          <w:sz w:val="28"/>
          <w:szCs w:val="28"/>
          <w:rtl/>
        </w:rPr>
      </w:pPr>
      <w:r w:rsidRPr="000415FF">
        <w:rPr>
          <w:rFonts w:cs="B Nazanin" w:hint="cs"/>
          <w:b/>
          <w:bCs/>
          <w:sz w:val="28"/>
          <w:szCs w:val="28"/>
          <w:rtl/>
        </w:rPr>
        <w:t xml:space="preserve">فرم تقاضای </w:t>
      </w:r>
      <w:r w:rsidR="000415FF" w:rsidRPr="000415FF">
        <w:rPr>
          <w:rFonts w:cs="B Nazanin" w:hint="cs"/>
          <w:b/>
          <w:bCs/>
          <w:sz w:val="28"/>
          <w:szCs w:val="28"/>
          <w:rtl/>
        </w:rPr>
        <w:t xml:space="preserve">حضور در </w:t>
      </w:r>
      <w:r w:rsidRPr="000415FF">
        <w:rPr>
          <w:rFonts w:cs="B Nazanin" w:hint="cs"/>
          <w:b/>
          <w:bCs/>
          <w:sz w:val="28"/>
          <w:szCs w:val="28"/>
          <w:rtl/>
        </w:rPr>
        <w:t>خوابگاه</w:t>
      </w:r>
      <w:r w:rsidR="000415FF" w:rsidRPr="000415FF">
        <w:rPr>
          <w:rFonts w:cs="B Nazanin" w:hint="cs"/>
          <w:b/>
          <w:bCs/>
          <w:sz w:val="28"/>
          <w:szCs w:val="28"/>
          <w:rtl/>
        </w:rPr>
        <w:t xml:space="preserve"> مربوط به دانشجویان تحصیلات </w:t>
      </w:r>
    </w:p>
    <w:p w14:paraId="299DDAAC" w14:textId="77777777" w:rsidR="00FF194C" w:rsidRDefault="00FF194C" w:rsidP="005427F0">
      <w:pPr>
        <w:jc w:val="both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اینجانب </w:t>
      </w:r>
      <w:r w:rsidR="005427F0">
        <w:rPr>
          <w:rFonts w:cs="B Nazanin" w:hint="cs"/>
          <w:sz w:val="28"/>
          <w:szCs w:val="28"/>
          <w:rtl/>
        </w:rPr>
        <w:t xml:space="preserve">-----     </w:t>
      </w:r>
      <w:r>
        <w:rPr>
          <w:rFonts w:cs="B Nazanin" w:hint="cs"/>
          <w:sz w:val="28"/>
          <w:szCs w:val="28"/>
          <w:rtl/>
        </w:rPr>
        <w:t xml:space="preserve">دانشجوی رشته </w:t>
      </w:r>
      <w:r w:rsidR="00B64F18">
        <w:rPr>
          <w:rFonts w:cs="B Nazanin" w:hint="cs"/>
          <w:sz w:val="28"/>
          <w:szCs w:val="28"/>
          <w:rtl/>
        </w:rPr>
        <w:t xml:space="preserve"> </w:t>
      </w:r>
      <w:r w:rsidR="005427F0">
        <w:rPr>
          <w:rFonts w:cs="B Nazanin" w:hint="cs"/>
          <w:sz w:val="28"/>
          <w:szCs w:val="28"/>
          <w:rtl/>
        </w:rPr>
        <w:t xml:space="preserve"> -------  </w:t>
      </w:r>
      <w:r>
        <w:rPr>
          <w:rFonts w:cs="B Nazanin" w:hint="cs"/>
          <w:sz w:val="28"/>
          <w:szCs w:val="28"/>
          <w:rtl/>
        </w:rPr>
        <w:t xml:space="preserve">مقطع </w:t>
      </w:r>
      <w:r w:rsidR="005427F0">
        <w:rPr>
          <w:rFonts w:cs="B Nazanin" w:hint="cs"/>
          <w:sz w:val="28"/>
          <w:szCs w:val="28"/>
          <w:rtl/>
        </w:rPr>
        <w:t>------</w:t>
      </w:r>
      <w:r w:rsidR="00B64F18">
        <w:rPr>
          <w:rFonts w:cs="B Nazanin" w:hint="cs"/>
          <w:sz w:val="28"/>
          <w:szCs w:val="28"/>
          <w:rtl/>
        </w:rPr>
        <w:t xml:space="preserve"> </w:t>
      </w:r>
      <w:r>
        <w:rPr>
          <w:rFonts w:cs="B Nazanin" w:hint="cs"/>
          <w:sz w:val="28"/>
          <w:szCs w:val="28"/>
          <w:rtl/>
        </w:rPr>
        <w:t xml:space="preserve"> بخش </w:t>
      </w:r>
      <w:r w:rsidR="005427F0">
        <w:rPr>
          <w:rFonts w:cs="B Nazanin" w:hint="cs"/>
          <w:sz w:val="28"/>
          <w:szCs w:val="28"/>
          <w:rtl/>
        </w:rPr>
        <w:t>-------</w:t>
      </w:r>
      <w:r w:rsidR="00B64F18">
        <w:rPr>
          <w:rFonts w:cs="B Nazanin" w:hint="cs"/>
          <w:sz w:val="28"/>
          <w:szCs w:val="28"/>
          <w:rtl/>
        </w:rPr>
        <w:t xml:space="preserve"> </w:t>
      </w:r>
      <w:r>
        <w:rPr>
          <w:rFonts w:cs="B Nazanin" w:hint="cs"/>
          <w:sz w:val="28"/>
          <w:szCs w:val="28"/>
          <w:rtl/>
        </w:rPr>
        <w:t xml:space="preserve"> دانشکده </w:t>
      </w:r>
      <w:r w:rsidR="00B64F18">
        <w:rPr>
          <w:rFonts w:cs="B Nazanin" w:hint="cs"/>
          <w:sz w:val="28"/>
          <w:szCs w:val="28"/>
          <w:rtl/>
        </w:rPr>
        <w:t xml:space="preserve"> </w:t>
      </w:r>
      <w:r w:rsidR="005427F0">
        <w:rPr>
          <w:rFonts w:cs="B Nazanin" w:hint="cs"/>
          <w:sz w:val="28"/>
          <w:szCs w:val="28"/>
          <w:rtl/>
        </w:rPr>
        <w:t>------</w:t>
      </w:r>
      <w:r w:rsidR="00330E07">
        <w:rPr>
          <w:rFonts w:cs="B Nazanin" w:hint="cs"/>
          <w:sz w:val="28"/>
          <w:szCs w:val="28"/>
          <w:rtl/>
        </w:rPr>
        <w:t xml:space="preserve"> </w:t>
      </w:r>
      <w:r>
        <w:rPr>
          <w:rFonts w:cs="B Nazanin" w:hint="cs"/>
          <w:sz w:val="28"/>
          <w:szCs w:val="28"/>
          <w:rtl/>
        </w:rPr>
        <w:t xml:space="preserve"> به شماره دانشجویی </w:t>
      </w:r>
      <w:r w:rsidR="005427F0">
        <w:rPr>
          <w:rFonts w:cs="B Nazanin" w:hint="cs"/>
          <w:sz w:val="28"/>
          <w:szCs w:val="28"/>
          <w:rtl/>
        </w:rPr>
        <w:t>---------</w:t>
      </w:r>
      <w:r w:rsidR="00B64F18">
        <w:rPr>
          <w:rFonts w:cs="B Nazanin" w:hint="cs"/>
          <w:sz w:val="28"/>
          <w:szCs w:val="28"/>
          <w:rtl/>
        </w:rPr>
        <w:t xml:space="preserve"> </w:t>
      </w:r>
      <w:r>
        <w:rPr>
          <w:rFonts w:cs="B Nazanin" w:hint="cs"/>
          <w:sz w:val="28"/>
          <w:szCs w:val="28"/>
          <w:rtl/>
        </w:rPr>
        <w:t xml:space="preserve"> تقاضای حضور در خوابگاه </w:t>
      </w:r>
      <w:r w:rsidR="00BB1C4B">
        <w:rPr>
          <w:rFonts w:cs="B Nazanin" w:hint="cs"/>
          <w:sz w:val="28"/>
          <w:szCs w:val="28"/>
          <w:rtl/>
        </w:rPr>
        <w:t xml:space="preserve">برای مدت </w:t>
      </w:r>
      <w:r w:rsidR="00B64F18">
        <w:rPr>
          <w:rFonts w:cs="B Nazanin" w:hint="cs"/>
          <w:sz w:val="28"/>
          <w:szCs w:val="28"/>
          <w:rtl/>
        </w:rPr>
        <w:t xml:space="preserve"> </w:t>
      </w:r>
      <w:r w:rsidR="005427F0">
        <w:rPr>
          <w:rFonts w:cs="B Nazanin" w:hint="cs"/>
          <w:sz w:val="28"/>
          <w:szCs w:val="28"/>
          <w:rtl/>
        </w:rPr>
        <w:t>-------- ماه</w:t>
      </w:r>
      <w:r w:rsidR="002A5D02">
        <w:rPr>
          <w:rFonts w:cs="B Nazanin" w:hint="cs"/>
          <w:sz w:val="28"/>
          <w:szCs w:val="28"/>
          <w:rtl/>
        </w:rPr>
        <w:t xml:space="preserve"> </w:t>
      </w:r>
      <w:r>
        <w:rPr>
          <w:rFonts w:cs="B Nazanin" w:hint="cs"/>
          <w:sz w:val="28"/>
          <w:szCs w:val="28"/>
          <w:rtl/>
        </w:rPr>
        <w:t xml:space="preserve">برای انجام </w:t>
      </w:r>
      <w:r w:rsidR="008C3D9A">
        <w:rPr>
          <w:rFonts w:cs="B Nazanin" w:hint="cs"/>
          <w:sz w:val="28"/>
          <w:szCs w:val="28"/>
          <w:rtl/>
        </w:rPr>
        <w:t>بخش عملی</w:t>
      </w:r>
      <w:r>
        <w:rPr>
          <w:rFonts w:cs="B Nazanin" w:hint="cs"/>
          <w:sz w:val="28"/>
          <w:szCs w:val="28"/>
          <w:rtl/>
        </w:rPr>
        <w:t xml:space="preserve"> پایان نامه/رساله خود را دارم</w:t>
      </w:r>
      <w:r w:rsidR="00C6498F">
        <w:rPr>
          <w:rFonts w:cs="B Nazanin" w:hint="cs"/>
          <w:sz w:val="28"/>
          <w:szCs w:val="28"/>
          <w:rtl/>
        </w:rPr>
        <w:t xml:space="preserve"> و پیش بینی می نمایم که در پایان این مدت </w:t>
      </w:r>
      <w:r w:rsidR="00C6498F" w:rsidRPr="0094394E">
        <w:rPr>
          <w:rFonts w:cs="B Nazanin" w:hint="cs"/>
          <w:sz w:val="28"/>
          <w:szCs w:val="28"/>
          <w:u w:val="single"/>
          <w:rtl/>
        </w:rPr>
        <w:t>بصورت تجمعی</w:t>
      </w:r>
      <w:r w:rsidR="00C6498F">
        <w:rPr>
          <w:rFonts w:cs="B Nazanin" w:hint="cs"/>
          <w:sz w:val="28"/>
          <w:szCs w:val="28"/>
          <w:rtl/>
        </w:rPr>
        <w:t xml:space="preserve"> بخش </w:t>
      </w:r>
      <w:r w:rsidR="008C3D9A">
        <w:rPr>
          <w:rFonts w:cs="B Nazanin" w:hint="cs"/>
          <w:sz w:val="28"/>
          <w:szCs w:val="28"/>
          <w:rtl/>
        </w:rPr>
        <w:t>عملی</w:t>
      </w:r>
      <w:r w:rsidR="00330E07">
        <w:rPr>
          <w:rFonts w:cs="B Nazanin" w:hint="cs"/>
          <w:sz w:val="28"/>
          <w:szCs w:val="28"/>
          <w:rtl/>
        </w:rPr>
        <w:t xml:space="preserve"> پایان نامه/رساله</w:t>
      </w:r>
      <w:r w:rsidR="001345CB">
        <w:rPr>
          <w:rFonts w:cs="B Nazanin" w:hint="cs"/>
          <w:sz w:val="28"/>
          <w:szCs w:val="28"/>
          <w:rtl/>
        </w:rPr>
        <w:t>8</w:t>
      </w:r>
      <w:r w:rsidR="003113FA">
        <w:rPr>
          <w:rFonts w:cs="B Nazanin" w:hint="cs"/>
          <w:sz w:val="28"/>
          <w:szCs w:val="28"/>
          <w:rtl/>
        </w:rPr>
        <w:t xml:space="preserve">0 </w:t>
      </w:r>
      <w:r w:rsidR="00C6498F">
        <w:rPr>
          <w:rFonts w:cs="B Nazanin" w:hint="cs"/>
          <w:sz w:val="28"/>
          <w:szCs w:val="28"/>
          <w:rtl/>
        </w:rPr>
        <w:t>درصد پیشرفت خواهد داشت</w:t>
      </w:r>
      <w:r>
        <w:rPr>
          <w:rFonts w:cs="B Nazanin" w:hint="cs"/>
          <w:sz w:val="28"/>
          <w:szCs w:val="28"/>
          <w:rtl/>
        </w:rPr>
        <w:t>. همچنین بدینوسیله متعهد می گردم:</w:t>
      </w:r>
    </w:p>
    <w:p w14:paraId="27DAB4FC" w14:textId="77777777" w:rsidR="00FF194C" w:rsidRDefault="00FF194C" w:rsidP="008C3D9A">
      <w:pPr>
        <w:pStyle w:val="ListParagraph"/>
        <w:numPr>
          <w:ilvl w:val="0"/>
          <w:numId w:val="5"/>
        </w:numPr>
        <w:jc w:val="both"/>
        <w:rPr>
          <w:rFonts w:cs="B Nazanin"/>
          <w:sz w:val="28"/>
          <w:szCs w:val="28"/>
        </w:rPr>
      </w:pPr>
      <w:r w:rsidRPr="00FF194C">
        <w:rPr>
          <w:rFonts w:cs="B Nazanin" w:hint="cs"/>
          <w:sz w:val="28"/>
          <w:szCs w:val="28"/>
          <w:rtl/>
        </w:rPr>
        <w:t xml:space="preserve">بصورت موثر و با حضور حداکثری و جدیت در مدت درخواست شده کارهای </w:t>
      </w:r>
      <w:r w:rsidR="008C3D9A">
        <w:rPr>
          <w:rFonts w:cs="B Nazanin" w:hint="cs"/>
          <w:sz w:val="28"/>
          <w:szCs w:val="28"/>
          <w:rtl/>
        </w:rPr>
        <w:t>مربوط به بخش عملی پایان نامه/رساله</w:t>
      </w:r>
      <w:r w:rsidRPr="00FF194C">
        <w:rPr>
          <w:rFonts w:cs="B Nazanin" w:hint="cs"/>
          <w:sz w:val="28"/>
          <w:szCs w:val="28"/>
          <w:rtl/>
        </w:rPr>
        <w:t xml:space="preserve"> خود را به پایان برسانم و مابقی امور نظیر تحلیل داده ها و نگارش پایان نامه/رساله </w:t>
      </w:r>
      <w:r w:rsidR="00C52112">
        <w:rPr>
          <w:rFonts w:cs="B Nazanin" w:hint="cs"/>
          <w:sz w:val="28"/>
          <w:szCs w:val="28"/>
          <w:rtl/>
        </w:rPr>
        <w:t xml:space="preserve">و یا مقاله </w:t>
      </w:r>
      <w:r w:rsidRPr="00FF194C">
        <w:rPr>
          <w:rFonts w:cs="B Nazanin" w:hint="cs"/>
          <w:sz w:val="28"/>
          <w:szCs w:val="28"/>
          <w:rtl/>
        </w:rPr>
        <w:t>خود را در شهر محل سکونت خود دنبال نمایم.</w:t>
      </w:r>
    </w:p>
    <w:p w14:paraId="0C5E0074" w14:textId="77777777" w:rsidR="00FF194C" w:rsidRDefault="00FF194C" w:rsidP="00FF194C">
      <w:pPr>
        <w:pStyle w:val="ListParagraph"/>
        <w:numPr>
          <w:ilvl w:val="0"/>
          <w:numId w:val="5"/>
        </w:numPr>
        <w:jc w:val="both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ضمن اطلاع کامل از کلیه پروتکل های بهداشتی و اصول فاصله گذاری فیزیکی، در راستای حفظ سلامتی آنها را بطور کامل رعایت نمایم.</w:t>
      </w:r>
    </w:p>
    <w:p w14:paraId="0D441642" w14:textId="77777777" w:rsidR="00797AE4" w:rsidRDefault="00797AE4" w:rsidP="00FF194C">
      <w:pPr>
        <w:pStyle w:val="ListParagraph"/>
        <w:numPr>
          <w:ilvl w:val="0"/>
          <w:numId w:val="5"/>
        </w:numPr>
        <w:jc w:val="both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مسئولیت کلیه تبعات ناشی از ابتلا به دلیل همه گیری بیماری کرونا را می پذیرم.</w:t>
      </w:r>
    </w:p>
    <w:p w14:paraId="08168EFA" w14:textId="77777777" w:rsidR="00797AE4" w:rsidRDefault="00797AE4" w:rsidP="003F248D">
      <w:pPr>
        <w:pStyle w:val="ListParagraph"/>
        <w:numPr>
          <w:ilvl w:val="0"/>
          <w:numId w:val="5"/>
        </w:numPr>
        <w:jc w:val="both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امکان حضور اینجانب در </w:t>
      </w:r>
      <w:r w:rsidR="003F5B95">
        <w:rPr>
          <w:rFonts w:cs="B Nazanin" w:hint="cs"/>
          <w:sz w:val="28"/>
          <w:szCs w:val="28"/>
          <w:rtl/>
        </w:rPr>
        <w:t xml:space="preserve">دانشکده جهت انجام امور </w:t>
      </w:r>
      <w:r w:rsidR="008C3D9A">
        <w:rPr>
          <w:rFonts w:cs="B Nazanin" w:hint="cs"/>
          <w:sz w:val="28"/>
          <w:szCs w:val="28"/>
          <w:rtl/>
        </w:rPr>
        <w:t>مربوط به بخش عملی</w:t>
      </w:r>
      <w:r w:rsidR="003F5B95">
        <w:rPr>
          <w:rFonts w:cs="B Nazanin" w:hint="cs"/>
          <w:sz w:val="28"/>
          <w:szCs w:val="28"/>
          <w:rtl/>
        </w:rPr>
        <w:t xml:space="preserve"> پایان نامه/رساله</w:t>
      </w:r>
      <w:r>
        <w:rPr>
          <w:rFonts w:cs="B Nazanin" w:hint="cs"/>
          <w:sz w:val="28"/>
          <w:szCs w:val="28"/>
          <w:rtl/>
        </w:rPr>
        <w:t xml:space="preserve"> در طول روزهای کار</w:t>
      </w:r>
      <w:r w:rsidR="003F5B95">
        <w:rPr>
          <w:rFonts w:cs="B Nazanin" w:hint="cs"/>
          <w:sz w:val="28"/>
          <w:szCs w:val="28"/>
          <w:rtl/>
        </w:rPr>
        <w:t>ی</w:t>
      </w:r>
      <w:r>
        <w:rPr>
          <w:rFonts w:cs="B Nazanin" w:hint="cs"/>
          <w:sz w:val="28"/>
          <w:szCs w:val="28"/>
          <w:rtl/>
        </w:rPr>
        <w:t xml:space="preserve"> هفته (از شنبه تا </w:t>
      </w:r>
      <w:r w:rsidR="00CD2DA5">
        <w:rPr>
          <w:rFonts w:cs="B Nazanin" w:hint="cs"/>
          <w:sz w:val="28"/>
          <w:szCs w:val="28"/>
          <w:rtl/>
        </w:rPr>
        <w:t>چهار</w:t>
      </w:r>
      <w:r>
        <w:rPr>
          <w:rFonts w:cs="B Nazanin" w:hint="cs"/>
          <w:sz w:val="28"/>
          <w:szCs w:val="28"/>
          <w:rtl/>
        </w:rPr>
        <w:t xml:space="preserve">شنبه) از ساعت </w:t>
      </w:r>
      <w:r w:rsidR="003F248D">
        <w:rPr>
          <w:rFonts w:cs="B Nazanin" w:hint="cs"/>
          <w:sz w:val="28"/>
          <w:szCs w:val="28"/>
          <w:rtl/>
        </w:rPr>
        <w:t>8</w:t>
      </w:r>
      <w:r>
        <w:rPr>
          <w:rFonts w:cs="B Nazanin" w:hint="cs"/>
          <w:sz w:val="28"/>
          <w:szCs w:val="28"/>
          <w:rtl/>
        </w:rPr>
        <w:t xml:space="preserve"> صبح الی </w:t>
      </w:r>
      <w:r w:rsidR="003F248D">
        <w:rPr>
          <w:rFonts w:cs="B Nazanin" w:hint="cs"/>
          <w:sz w:val="28"/>
          <w:szCs w:val="28"/>
          <w:rtl/>
        </w:rPr>
        <w:t>5</w:t>
      </w:r>
      <w:r>
        <w:rPr>
          <w:rFonts w:cs="B Nazanin" w:hint="cs"/>
          <w:sz w:val="28"/>
          <w:szCs w:val="28"/>
          <w:rtl/>
        </w:rPr>
        <w:t xml:space="preserve"> بعداز ظهر فراهم می باشد.</w:t>
      </w:r>
    </w:p>
    <w:p w14:paraId="6477AFFF" w14:textId="77777777" w:rsidR="00E34C0D" w:rsidRDefault="00E34C0D" w:rsidP="00E34C0D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امضای دانشجو</w:t>
      </w:r>
      <w:r w:rsidR="009D4272">
        <w:rPr>
          <w:rFonts w:cs="B Nazanin" w:hint="cs"/>
          <w:sz w:val="28"/>
          <w:szCs w:val="28"/>
          <w:rtl/>
        </w:rPr>
        <w:t xml:space="preserve"> </w:t>
      </w:r>
    </w:p>
    <w:p w14:paraId="5EA7C168" w14:textId="77777777" w:rsidR="00E34C0D" w:rsidRDefault="00E34C0D" w:rsidP="00E34C0D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تاریخ</w:t>
      </w:r>
    </w:p>
    <w:p w14:paraId="64B3AD5D" w14:textId="77777777" w:rsidR="00E34C0D" w:rsidRDefault="00E34C0D" w:rsidP="00E34C0D">
      <w:pPr>
        <w:jc w:val="both"/>
        <w:rPr>
          <w:rFonts w:cs="B Nazanin"/>
          <w:sz w:val="28"/>
          <w:szCs w:val="28"/>
          <w:rtl/>
        </w:rPr>
      </w:pPr>
    </w:p>
    <w:p w14:paraId="5C0EA8EB" w14:textId="77777777" w:rsidR="00E9394B" w:rsidRDefault="005427F0" w:rsidP="009C2679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اینجانب ---------</w:t>
      </w:r>
      <w:r w:rsidR="00E34C0D">
        <w:rPr>
          <w:rFonts w:cs="B Nazanin" w:hint="cs"/>
          <w:sz w:val="28"/>
          <w:szCs w:val="28"/>
          <w:rtl/>
        </w:rPr>
        <w:t xml:space="preserve"> استاد راهنمای دانشجوی فوق</w:t>
      </w:r>
      <w:r w:rsidR="0009337B">
        <w:rPr>
          <w:rFonts w:cs="B Nazanin" w:hint="cs"/>
          <w:sz w:val="28"/>
          <w:szCs w:val="28"/>
          <w:rtl/>
        </w:rPr>
        <w:t xml:space="preserve"> ضمن تایید موارد بالا،</w:t>
      </w:r>
      <w:r w:rsidR="00E34C0D">
        <w:rPr>
          <w:rFonts w:cs="B Nazanin" w:hint="cs"/>
          <w:sz w:val="28"/>
          <w:szCs w:val="28"/>
          <w:rtl/>
        </w:rPr>
        <w:t xml:space="preserve"> با حضور ایشان در دانشکده جهت کار بر روی </w:t>
      </w:r>
      <w:r w:rsidR="00B03FFC">
        <w:rPr>
          <w:rFonts w:cs="B Nazanin" w:hint="cs"/>
          <w:sz w:val="28"/>
          <w:szCs w:val="28"/>
          <w:rtl/>
        </w:rPr>
        <w:t>بخش عملی</w:t>
      </w:r>
      <w:r w:rsidR="00E34C0D">
        <w:rPr>
          <w:rFonts w:cs="B Nazanin" w:hint="cs"/>
          <w:sz w:val="28"/>
          <w:szCs w:val="28"/>
          <w:rtl/>
        </w:rPr>
        <w:t xml:space="preserve"> پایان نامه/رساله موافقم و </w:t>
      </w:r>
      <w:r w:rsidR="00AF267E">
        <w:rPr>
          <w:rFonts w:cs="B Nazanin" w:hint="cs"/>
          <w:sz w:val="28"/>
          <w:szCs w:val="28"/>
          <w:rtl/>
        </w:rPr>
        <w:t xml:space="preserve">ضمن حضور تمام وقت در دانشکده محل خدمت خود </w:t>
      </w:r>
      <w:r w:rsidR="00E34C0D">
        <w:rPr>
          <w:rFonts w:cs="B Nazanin" w:hint="cs"/>
          <w:sz w:val="28"/>
          <w:szCs w:val="28"/>
          <w:rtl/>
        </w:rPr>
        <w:t xml:space="preserve">تمامی مسئولیت های نظارت بر حضور </w:t>
      </w:r>
      <w:r w:rsidR="00FB064B">
        <w:rPr>
          <w:rFonts w:cs="B Nazanin" w:hint="cs"/>
          <w:sz w:val="28"/>
          <w:szCs w:val="28"/>
          <w:rtl/>
        </w:rPr>
        <w:t xml:space="preserve">ایمن و </w:t>
      </w:r>
      <w:r w:rsidR="00E34C0D">
        <w:rPr>
          <w:rFonts w:cs="B Nazanin" w:hint="cs"/>
          <w:sz w:val="28"/>
          <w:szCs w:val="28"/>
          <w:rtl/>
        </w:rPr>
        <w:t xml:space="preserve">تمام وقت دانشجو در طول روزهای کاری هفته (از شنبه تا </w:t>
      </w:r>
      <w:r w:rsidR="00CD2DA5">
        <w:rPr>
          <w:rFonts w:cs="B Nazanin" w:hint="cs"/>
          <w:sz w:val="28"/>
          <w:szCs w:val="28"/>
          <w:rtl/>
        </w:rPr>
        <w:t>چهار</w:t>
      </w:r>
      <w:r w:rsidR="00E34C0D">
        <w:rPr>
          <w:rFonts w:cs="B Nazanin" w:hint="cs"/>
          <w:sz w:val="28"/>
          <w:szCs w:val="28"/>
          <w:rtl/>
        </w:rPr>
        <w:t xml:space="preserve">شنبه) از ساعت </w:t>
      </w:r>
      <w:r w:rsidR="009C2679">
        <w:rPr>
          <w:rFonts w:cs="B Nazanin" w:hint="cs"/>
          <w:sz w:val="28"/>
          <w:szCs w:val="28"/>
          <w:rtl/>
        </w:rPr>
        <w:t>-----</w:t>
      </w:r>
      <w:r w:rsidR="00E34C0D">
        <w:rPr>
          <w:rFonts w:cs="B Nazanin" w:hint="cs"/>
          <w:sz w:val="28"/>
          <w:szCs w:val="28"/>
          <w:rtl/>
        </w:rPr>
        <w:t xml:space="preserve"> صبح الی </w:t>
      </w:r>
      <w:r w:rsidR="009C2679">
        <w:rPr>
          <w:rFonts w:cs="B Nazanin" w:hint="cs"/>
          <w:sz w:val="28"/>
          <w:szCs w:val="28"/>
          <w:rtl/>
        </w:rPr>
        <w:t>------</w:t>
      </w:r>
      <w:r w:rsidR="00E34C0D">
        <w:rPr>
          <w:rFonts w:cs="B Nazanin" w:hint="cs"/>
          <w:sz w:val="28"/>
          <w:szCs w:val="28"/>
          <w:rtl/>
        </w:rPr>
        <w:t xml:space="preserve"> بعداز ظهر را می پذیرم.</w:t>
      </w:r>
      <w:r w:rsidR="00E9394B">
        <w:rPr>
          <w:rFonts w:cs="B Nazanin" w:hint="cs"/>
          <w:sz w:val="28"/>
          <w:szCs w:val="28"/>
          <w:rtl/>
        </w:rPr>
        <w:t xml:space="preserve"> همچنین تایید می نمایم </w:t>
      </w:r>
      <w:r w:rsidR="00D52889">
        <w:rPr>
          <w:rFonts w:cs="B Nazanin" w:hint="cs"/>
          <w:sz w:val="28"/>
          <w:szCs w:val="28"/>
          <w:rtl/>
        </w:rPr>
        <w:t xml:space="preserve">که </w:t>
      </w:r>
      <w:r w:rsidR="00E9394B">
        <w:rPr>
          <w:rFonts w:cs="B Nazanin" w:hint="cs"/>
          <w:sz w:val="28"/>
          <w:szCs w:val="28"/>
          <w:rtl/>
        </w:rPr>
        <w:t xml:space="preserve">درصد پیشرفت تجمعی بخش های مختلف پایان نامه/رساله </w:t>
      </w:r>
      <w:r w:rsidR="00FB064B">
        <w:rPr>
          <w:rFonts w:cs="B Nazanin" w:hint="cs"/>
          <w:sz w:val="28"/>
          <w:szCs w:val="28"/>
          <w:rtl/>
        </w:rPr>
        <w:t xml:space="preserve">تا کنون </w:t>
      </w:r>
      <w:r w:rsidR="00E9394B">
        <w:rPr>
          <w:rFonts w:cs="B Nazanin" w:hint="cs"/>
          <w:sz w:val="28"/>
          <w:szCs w:val="28"/>
          <w:rtl/>
        </w:rPr>
        <w:t>به شرح زیر است:</w:t>
      </w:r>
    </w:p>
    <w:p w14:paraId="39731AEF" w14:textId="77777777" w:rsidR="00D52889" w:rsidRDefault="00E9394B" w:rsidP="009C2679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مطالعات اولیه </w:t>
      </w:r>
      <w:r w:rsidR="009C2679">
        <w:rPr>
          <w:rFonts w:cs="B Nazanin" w:hint="cs"/>
          <w:sz w:val="28"/>
          <w:szCs w:val="28"/>
          <w:rtl/>
        </w:rPr>
        <w:t>-------</w:t>
      </w:r>
      <w:r>
        <w:rPr>
          <w:rFonts w:cs="B Nazanin" w:hint="cs"/>
          <w:sz w:val="28"/>
          <w:szCs w:val="28"/>
          <w:rtl/>
        </w:rPr>
        <w:t xml:space="preserve"> درصد، </w:t>
      </w:r>
      <w:r w:rsidR="00B03FFC">
        <w:rPr>
          <w:rFonts w:cs="B Nazanin" w:hint="cs"/>
          <w:sz w:val="28"/>
          <w:szCs w:val="28"/>
          <w:rtl/>
        </w:rPr>
        <w:t>بخش عملی</w:t>
      </w:r>
      <w:r>
        <w:rPr>
          <w:rFonts w:cs="B Nazanin" w:hint="cs"/>
          <w:sz w:val="28"/>
          <w:szCs w:val="28"/>
          <w:rtl/>
        </w:rPr>
        <w:t xml:space="preserve"> </w:t>
      </w:r>
      <w:r w:rsidR="009C2679">
        <w:rPr>
          <w:rFonts w:cs="B Nazanin" w:hint="cs"/>
          <w:sz w:val="28"/>
          <w:szCs w:val="28"/>
          <w:rtl/>
        </w:rPr>
        <w:t>------</w:t>
      </w:r>
      <w:r>
        <w:rPr>
          <w:rFonts w:cs="B Nazanin" w:hint="cs"/>
          <w:sz w:val="28"/>
          <w:szCs w:val="28"/>
          <w:rtl/>
        </w:rPr>
        <w:t xml:space="preserve"> درصد، تحلیل داده ها </w:t>
      </w:r>
      <w:r w:rsidR="009C2679">
        <w:rPr>
          <w:rFonts w:cs="B Nazanin" w:hint="cs"/>
          <w:sz w:val="28"/>
          <w:szCs w:val="28"/>
          <w:rtl/>
        </w:rPr>
        <w:t>-------</w:t>
      </w:r>
      <w:r>
        <w:rPr>
          <w:rFonts w:cs="B Nazanin" w:hint="cs"/>
          <w:sz w:val="28"/>
          <w:szCs w:val="28"/>
          <w:rtl/>
        </w:rPr>
        <w:t xml:space="preserve"> درصد و نگارش پایان نامه و مقاله </w:t>
      </w:r>
      <w:r w:rsidR="009C2679">
        <w:rPr>
          <w:rFonts w:cs="B Nazanin" w:hint="cs"/>
          <w:sz w:val="28"/>
          <w:szCs w:val="28"/>
          <w:rtl/>
        </w:rPr>
        <w:t>------</w:t>
      </w:r>
      <w:r w:rsidR="009D4272">
        <w:rPr>
          <w:rFonts w:cs="B Nazanin" w:hint="cs"/>
          <w:sz w:val="28"/>
          <w:szCs w:val="28"/>
          <w:rtl/>
        </w:rPr>
        <w:t xml:space="preserve"> </w:t>
      </w:r>
      <w:r>
        <w:rPr>
          <w:rFonts w:cs="B Nazanin" w:hint="cs"/>
          <w:sz w:val="28"/>
          <w:szCs w:val="28"/>
          <w:rtl/>
        </w:rPr>
        <w:t>درصد</w:t>
      </w:r>
      <w:r w:rsidR="00330E07">
        <w:rPr>
          <w:rFonts w:cs="B Nazanin" w:hint="cs"/>
          <w:sz w:val="28"/>
          <w:szCs w:val="28"/>
          <w:rtl/>
        </w:rPr>
        <w:t xml:space="preserve"> </w:t>
      </w:r>
      <w:r w:rsidR="00D52889">
        <w:rPr>
          <w:rFonts w:cs="B Nazanin" w:hint="cs"/>
          <w:sz w:val="28"/>
          <w:szCs w:val="28"/>
          <w:rtl/>
        </w:rPr>
        <w:t xml:space="preserve">و در مدت در خواست شده </w:t>
      </w:r>
      <w:r w:rsidR="00232C1F">
        <w:rPr>
          <w:rFonts w:cs="B Nazanin" w:hint="cs"/>
          <w:sz w:val="28"/>
          <w:szCs w:val="28"/>
          <w:rtl/>
        </w:rPr>
        <w:t xml:space="preserve">بصورت فشرده </w:t>
      </w:r>
      <w:r w:rsidR="00D52889">
        <w:rPr>
          <w:rFonts w:cs="B Nazanin" w:hint="cs"/>
          <w:sz w:val="28"/>
          <w:szCs w:val="28"/>
          <w:rtl/>
        </w:rPr>
        <w:t xml:space="preserve">صرفا تمرکز کار بر روی بخش </w:t>
      </w:r>
      <w:r w:rsidR="001455AE">
        <w:rPr>
          <w:rFonts w:cs="B Nazanin" w:hint="cs"/>
          <w:sz w:val="28"/>
          <w:szCs w:val="28"/>
          <w:rtl/>
        </w:rPr>
        <w:t>عملی</w:t>
      </w:r>
      <w:r w:rsidR="00D52889">
        <w:rPr>
          <w:rFonts w:cs="B Nazanin" w:hint="cs"/>
          <w:sz w:val="28"/>
          <w:szCs w:val="28"/>
          <w:rtl/>
        </w:rPr>
        <w:t xml:space="preserve"> می باشد که نیازمند حضور در دانشکده است و قرار است دانشجو بخش های دیگر را در شهر محل سکونت خود و با نظارت مجازی اینجانب به انجام برساند.</w:t>
      </w:r>
    </w:p>
    <w:p w14:paraId="0FDD1B51" w14:textId="77777777" w:rsidR="001C7106" w:rsidRDefault="001C7106" w:rsidP="001B1F4C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lastRenderedPageBreak/>
        <w:t xml:space="preserve">شرح مختصری از بخش </w:t>
      </w:r>
      <w:r w:rsidR="001455AE">
        <w:rPr>
          <w:rFonts w:cs="B Nazanin" w:hint="cs"/>
          <w:sz w:val="28"/>
          <w:szCs w:val="28"/>
          <w:rtl/>
        </w:rPr>
        <w:t>عملی</w:t>
      </w:r>
      <w:r w:rsidR="00672015">
        <w:rPr>
          <w:rFonts w:cs="B Nazanin" w:hint="cs"/>
          <w:sz w:val="28"/>
          <w:szCs w:val="28"/>
          <w:rtl/>
        </w:rPr>
        <w:t xml:space="preserve"> پایان نامه/رساله</w:t>
      </w:r>
      <w:r>
        <w:rPr>
          <w:rFonts w:cs="B Nazanin" w:hint="cs"/>
          <w:sz w:val="28"/>
          <w:szCs w:val="28"/>
          <w:rtl/>
        </w:rPr>
        <w:t xml:space="preserve"> </w:t>
      </w:r>
      <w:r w:rsidR="00402249">
        <w:rPr>
          <w:rFonts w:cs="B Nazanin" w:hint="cs"/>
          <w:sz w:val="28"/>
          <w:szCs w:val="28"/>
          <w:rtl/>
        </w:rPr>
        <w:t>و چگونگی انجام آن</w:t>
      </w:r>
      <w:r w:rsidR="001455AE">
        <w:rPr>
          <w:rFonts w:cs="B Nazanin" w:hint="cs"/>
          <w:sz w:val="28"/>
          <w:szCs w:val="28"/>
          <w:rtl/>
        </w:rPr>
        <w:t xml:space="preserve"> با تاکید بر دلایل نیاز به حضور در دانشگاه</w:t>
      </w:r>
      <w:r w:rsidR="001B1F4C">
        <w:rPr>
          <w:rFonts w:cs="B Nazanin" w:hint="cs"/>
          <w:sz w:val="28"/>
          <w:szCs w:val="28"/>
          <w:rtl/>
        </w:rPr>
        <w:t xml:space="preserve"> و تعداد روز مورد نیاز برای اتمام بخش عملی</w:t>
      </w:r>
      <w:r w:rsidR="00164691">
        <w:rPr>
          <w:rFonts w:cs="B Nazanin" w:hint="cs"/>
          <w:sz w:val="28"/>
          <w:szCs w:val="28"/>
          <w:rtl/>
        </w:rPr>
        <w:t>:</w:t>
      </w:r>
    </w:p>
    <w:p w14:paraId="306DB9C2" w14:textId="77777777" w:rsidR="00164691" w:rsidRPr="00265CF7" w:rsidRDefault="00164691" w:rsidP="00265CF7">
      <w:pPr>
        <w:spacing w:after="0"/>
        <w:jc w:val="both"/>
        <w:rPr>
          <w:rFonts w:cs="B Nazanin"/>
          <w:color w:val="000000" w:themeColor="text1"/>
          <w:sz w:val="28"/>
          <w:szCs w:val="28"/>
          <w:rtl/>
        </w:rPr>
      </w:pPr>
    </w:p>
    <w:p w14:paraId="7C7C1E51" w14:textId="77777777" w:rsidR="00E34C0D" w:rsidRPr="009C2679" w:rsidRDefault="00E34C0D" w:rsidP="009C2679">
      <w:pPr>
        <w:jc w:val="center"/>
        <w:rPr>
          <w:rFonts w:cs="B Nazanin"/>
          <w:b/>
          <w:bCs/>
          <w:sz w:val="28"/>
          <w:szCs w:val="28"/>
          <w:rtl/>
        </w:rPr>
      </w:pPr>
      <w:r w:rsidRPr="009C2679">
        <w:rPr>
          <w:rFonts w:cs="B Nazanin" w:hint="cs"/>
          <w:b/>
          <w:bCs/>
          <w:sz w:val="28"/>
          <w:szCs w:val="28"/>
          <w:rtl/>
        </w:rPr>
        <w:t>امضای استاد راهنما</w:t>
      </w:r>
    </w:p>
    <w:p w14:paraId="40A3F745" w14:textId="77777777" w:rsidR="00C72605" w:rsidRPr="009C2679" w:rsidRDefault="00E34C0D" w:rsidP="009C2679">
      <w:pPr>
        <w:jc w:val="center"/>
        <w:rPr>
          <w:rFonts w:cs="B Nazanin"/>
          <w:b/>
          <w:bCs/>
          <w:sz w:val="28"/>
          <w:szCs w:val="28"/>
          <w:rtl/>
        </w:rPr>
      </w:pPr>
      <w:r w:rsidRPr="009C2679">
        <w:rPr>
          <w:rFonts w:cs="B Nazanin" w:hint="cs"/>
          <w:b/>
          <w:bCs/>
          <w:sz w:val="28"/>
          <w:szCs w:val="28"/>
          <w:rtl/>
        </w:rPr>
        <w:t>تاریخ</w:t>
      </w:r>
    </w:p>
    <w:p w14:paraId="6D51F6FE" w14:textId="77777777" w:rsidR="00E84B6B" w:rsidRDefault="00E34C0D" w:rsidP="009C2679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اینجانب </w:t>
      </w:r>
      <w:r w:rsidR="009C2679">
        <w:rPr>
          <w:rFonts w:cs="B Nazanin" w:hint="cs"/>
          <w:sz w:val="28"/>
          <w:szCs w:val="28"/>
          <w:rtl/>
        </w:rPr>
        <w:t xml:space="preserve">--------- </w:t>
      </w:r>
      <w:r>
        <w:rPr>
          <w:rFonts w:cs="B Nazanin" w:hint="cs"/>
          <w:sz w:val="28"/>
          <w:szCs w:val="28"/>
          <w:rtl/>
        </w:rPr>
        <w:t xml:space="preserve">رئیس بخش مربوطه </w:t>
      </w:r>
      <w:r w:rsidR="00A8498E">
        <w:rPr>
          <w:rFonts w:cs="B Nazanin" w:hint="cs"/>
          <w:sz w:val="28"/>
          <w:szCs w:val="28"/>
          <w:rtl/>
        </w:rPr>
        <w:t xml:space="preserve">با درخواست فوق موافقم و تعهد می نمایم </w:t>
      </w:r>
      <w:r w:rsidR="00474F43">
        <w:rPr>
          <w:rFonts w:cs="B Nazanin" w:hint="cs"/>
          <w:sz w:val="28"/>
          <w:szCs w:val="28"/>
          <w:rtl/>
        </w:rPr>
        <w:t>بخش</w:t>
      </w:r>
      <w:r w:rsidR="00A8498E">
        <w:rPr>
          <w:rFonts w:cs="B Nazanin" w:hint="cs"/>
          <w:sz w:val="28"/>
          <w:szCs w:val="28"/>
          <w:rtl/>
        </w:rPr>
        <w:t xml:space="preserve"> نیازمندی های لازم برای حضور </w:t>
      </w:r>
      <w:r w:rsidR="00FA3ABE">
        <w:rPr>
          <w:rFonts w:cs="B Nazanin" w:hint="cs"/>
          <w:sz w:val="28"/>
          <w:szCs w:val="28"/>
          <w:rtl/>
        </w:rPr>
        <w:t xml:space="preserve">ایمن، </w:t>
      </w:r>
      <w:r w:rsidR="00A8498E">
        <w:rPr>
          <w:rFonts w:cs="B Nazanin" w:hint="cs"/>
          <w:sz w:val="28"/>
          <w:szCs w:val="28"/>
          <w:rtl/>
        </w:rPr>
        <w:t xml:space="preserve">موثر و تمام وقت دانشجو در ساعات درخواستی را فراهم </w:t>
      </w:r>
      <w:r w:rsidR="00FE7B0C">
        <w:rPr>
          <w:rFonts w:cs="B Nazanin" w:hint="cs"/>
          <w:sz w:val="28"/>
          <w:szCs w:val="28"/>
          <w:rtl/>
        </w:rPr>
        <w:t>می نماید</w:t>
      </w:r>
      <w:r w:rsidR="00A8498E">
        <w:rPr>
          <w:rFonts w:cs="B Nazanin" w:hint="cs"/>
          <w:sz w:val="28"/>
          <w:szCs w:val="28"/>
          <w:rtl/>
        </w:rPr>
        <w:t>.</w:t>
      </w:r>
    </w:p>
    <w:p w14:paraId="7C7D61CF" w14:textId="77777777" w:rsidR="00E84B6B" w:rsidRPr="009C2679" w:rsidRDefault="00E84B6B" w:rsidP="009C2679">
      <w:pPr>
        <w:jc w:val="center"/>
        <w:rPr>
          <w:rFonts w:cs="B Nazanin"/>
          <w:b/>
          <w:bCs/>
          <w:sz w:val="28"/>
          <w:szCs w:val="28"/>
          <w:rtl/>
        </w:rPr>
      </w:pPr>
      <w:r w:rsidRPr="009C2679">
        <w:rPr>
          <w:rFonts w:cs="B Nazanin" w:hint="cs"/>
          <w:b/>
          <w:bCs/>
          <w:sz w:val="28"/>
          <w:szCs w:val="28"/>
          <w:rtl/>
        </w:rPr>
        <w:t>امضای رئیس بخش</w:t>
      </w:r>
    </w:p>
    <w:p w14:paraId="711E45FF" w14:textId="77777777" w:rsidR="00E84B6B" w:rsidRPr="009C2679" w:rsidRDefault="00E84B6B" w:rsidP="009C2679">
      <w:pPr>
        <w:jc w:val="center"/>
        <w:rPr>
          <w:rFonts w:cs="B Nazanin"/>
          <w:b/>
          <w:bCs/>
          <w:sz w:val="28"/>
          <w:szCs w:val="28"/>
          <w:rtl/>
        </w:rPr>
      </w:pPr>
      <w:r w:rsidRPr="009C2679">
        <w:rPr>
          <w:rFonts w:cs="B Nazanin" w:hint="cs"/>
          <w:b/>
          <w:bCs/>
          <w:sz w:val="28"/>
          <w:szCs w:val="28"/>
          <w:rtl/>
        </w:rPr>
        <w:t>تاریخ</w:t>
      </w:r>
    </w:p>
    <w:p w14:paraId="317034F5" w14:textId="77777777" w:rsidR="00E34C0D" w:rsidRDefault="00A8498E" w:rsidP="00A8498E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 </w:t>
      </w:r>
    </w:p>
    <w:p w14:paraId="38AC7571" w14:textId="77777777" w:rsidR="00E84B6B" w:rsidRDefault="00E84B6B" w:rsidP="007F3380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اینجانب .................................... معاون دانشجویی دانشکده مربوطه با درخواست فوق موافقم و تایید می نمایم که </w:t>
      </w:r>
      <w:r w:rsidR="00C3794D">
        <w:rPr>
          <w:rFonts w:cs="B Nazanin" w:hint="cs"/>
          <w:sz w:val="28"/>
          <w:szCs w:val="28"/>
          <w:rtl/>
        </w:rPr>
        <w:t xml:space="preserve">بر اساس بررسی های صورت گرفته </w:t>
      </w:r>
      <w:r w:rsidR="005902EC">
        <w:rPr>
          <w:rFonts w:cs="B Nazanin" w:hint="cs"/>
          <w:sz w:val="28"/>
          <w:szCs w:val="28"/>
          <w:rtl/>
        </w:rPr>
        <w:t xml:space="preserve">حضور دانشجو برای بخش </w:t>
      </w:r>
      <w:r w:rsidR="007F3380">
        <w:rPr>
          <w:rFonts w:cs="B Nazanin" w:hint="cs"/>
          <w:sz w:val="28"/>
          <w:szCs w:val="28"/>
          <w:rtl/>
        </w:rPr>
        <w:t>عملی پایان نامه/رساله</w:t>
      </w:r>
      <w:r w:rsidR="00C3794D">
        <w:rPr>
          <w:rFonts w:cs="B Nazanin" w:hint="cs"/>
          <w:sz w:val="28"/>
          <w:szCs w:val="28"/>
          <w:rtl/>
        </w:rPr>
        <w:t xml:space="preserve"> ضروری است و مدت زمان حضور</w:t>
      </w:r>
      <w:r w:rsidR="005902EC">
        <w:rPr>
          <w:rFonts w:cs="B Nazanin" w:hint="cs"/>
          <w:sz w:val="28"/>
          <w:szCs w:val="28"/>
          <w:rtl/>
        </w:rPr>
        <w:t xml:space="preserve"> </w:t>
      </w:r>
      <w:r w:rsidR="00505E90">
        <w:rPr>
          <w:rFonts w:cs="B Nazanin" w:hint="cs"/>
          <w:sz w:val="28"/>
          <w:szCs w:val="28"/>
          <w:rtl/>
        </w:rPr>
        <w:t xml:space="preserve">متناسب با </w:t>
      </w:r>
      <w:r w:rsidR="007F3380">
        <w:rPr>
          <w:rFonts w:cs="B Nazanin" w:hint="cs"/>
          <w:sz w:val="28"/>
          <w:szCs w:val="28"/>
          <w:rtl/>
        </w:rPr>
        <w:t xml:space="preserve">حجم </w:t>
      </w:r>
      <w:r w:rsidR="00505E90">
        <w:rPr>
          <w:rFonts w:cs="B Nazanin" w:hint="cs"/>
          <w:sz w:val="28"/>
          <w:szCs w:val="28"/>
          <w:rtl/>
        </w:rPr>
        <w:t xml:space="preserve">کار </w:t>
      </w:r>
      <w:r w:rsidR="00C3794D">
        <w:rPr>
          <w:rFonts w:cs="B Nazanin" w:hint="cs"/>
          <w:sz w:val="28"/>
          <w:szCs w:val="28"/>
          <w:rtl/>
        </w:rPr>
        <w:t>می باشد</w:t>
      </w:r>
      <w:r w:rsidR="00505E90">
        <w:rPr>
          <w:rFonts w:cs="B Nazanin" w:hint="cs"/>
          <w:sz w:val="28"/>
          <w:szCs w:val="28"/>
          <w:rtl/>
        </w:rPr>
        <w:t>.</w:t>
      </w:r>
    </w:p>
    <w:p w14:paraId="4B22531B" w14:textId="77777777" w:rsidR="00E84B6B" w:rsidRDefault="00E84B6B" w:rsidP="00505E90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امضای </w:t>
      </w:r>
      <w:r w:rsidR="00505E90">
        <w:rPr>
          <w:rFonts w:cs="B Nazanin" w:hint="cs"/>
          <w:sz w:val="28"/>
          <w:szCs w:val="28"/>
          <w:rtl/>
        </w:rPr>
        <w:t>معاون دانشجویی</w:t>
      </w:r>
      <w:r w:rsidR="00F94FB3">
        <w:rPr>
          <w:rFonts w:cs="B Nazanin" w:hint="cs"/>
          <w:sz w:val="28"/>
          <w:szCs w:val="28"/>
          <w:rtl/>
        </w:rPr>
        <w:t xml:space="preserve"> دانشکده</w:t>
      </w:r>
    </w:p>
    <w:p w14:paraId="7EDB1197" w14:textId="77777777" w:rsidR="00E84B6B" w:rsidRDefault="00E84B6B" w:rsidP="00E84B6B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تاریخ</w:t>
      </w:r>
    </w:p>
    <w:p w14:paraId="353EC571" w14:textId="77777777" w:rsidR="00E84B6B" w:rsidRDefault="00E84B6B" w:rsidP="00A8498E">
      <w:pPr>
        <w:jc w:val="both"/>
        <w:rPr>
          <w:rFonts w:cs="B Nazanin"/>
          <w:sz w:val="28"/>
          <w:szCs w:val="28"/>
          <w:rtl/>
        </w:rPr>
      </w:pPr>
    </w:p>
    <w:p w14:paraId="442955FE" w14:textId="77777777" w:rsidR="00E84B6B" w:rsidRPr="00E34C0D" w:rsidRDefault="00E84B6B" w:rsidP="00A8498E">
      <w:pPr>
        <w:jc w:val="both"/>
        <w:rPr>
          <w:rFonts w:cs="B Nazanin"/>
          <w:sz w:val="28"/>
          <w:szCs w:val="28"/>
        </w:rPr>
      </w:pPr>
    </w:p>
    <w:sectPr w:rsidR="00E84B6B" w:rsidRPr="00E34C0D" w:rsidSect="0004628F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971D89"/>
    <w:multiLevelType w:val="hybridMultilevel"/>
    <w:tmpl w:val="B98CB4C2"/>
    <w:lvl w:ilvl="0" w:tplc="1C1248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434453"/>
    <w:multiLevelType w:val="hybridMultilevel"/>
    <w:tmpl w:val="590E01FE"/>
    <w:lvl w:ilvl="0" w:tplc="4ACE13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5A771F"/>
    <w:multiLevelType w:val="hybridMultilevel"/>
    <w:tmpl w:val="9350F938"/>
    <w:lvl w:ilvl="0" w:tplc="6E08AE9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607E00"/>
    <w:multiLevelType w:val="hybridMultilevel"/>
    <w:tmpl w:val="B98CB4C2"/>
    <w:lvl w:ilvl="0" w:tplc="1C1248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74635C"/>
    <w:multiLevelType w:val="hybridMultilevel"/>
    <w:tmpl w:val="850EEFF2"/>
    <w:lvl w:ilvl="0" w:tplc="FE0E1FBA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NDI0Mjc2MDQ3sLBU0lEKTi0uzszPAykwqwUAblvogCwAAAA="/>
  </w:docVars>
  <w:rsids>
    <w:rsidRoot w:val="00BA688B"/>
    <w:rsid w:val="00004E2E"/>
    <w:rsid w:val="000074E1"/>
    <w:rsid w:val="000108D6"/>
    <w:rsid w:val="00010FF9"/>
    <w:rsid w:val="00015E19"/>
    <w:rsid w:val="000176A9"/>
    <w:rsid w:val="000235F5"/>
    <w:rsid w:val="00037E0F"/>
    <w:rsid w:val="000415FF"/>
    <w:rsid w:val="0004628F"/>
    <w:rsid w:val="0005265D"/>
    <w:rsid w:val="00092D5D"/>
    <w:rsid w:val="0009337B"/>
    <w:rsid w:val="000B05C5"/>
    <w:rsid w:val="000C0747"/>
    <w:rsid w:val="000C7F3F"/>
    <w:rsid w:val="000D43FE"/>
    <w:rsid w:val="000D74FB"/>
    <w:rsid w:val="000E15CE"/>
    <w:rsid w:val="000E15FD"/>
    <w:rsid w:val="000E53B0"/>
    <w:rsid w:val="000E57EE"/>
    <w:rsid w:val="000F41BA"/>
    <w:rsid w:val="00117F77"/>
    <w:rsid w:val="00124565"/>
    <w:rsid w:val="001345CB"/>
    <w:rsid w:val="00136FEC"/>
    <w:rsid w:val="00137D3D"/>
    <w:rsid w:val="001455AE"/>
    <w:rsid w:val="00164691"/>
    <w:rsid w:val="00194063"/>
    <w:rsid w:val="0019460F"/>
    <w:rsid w:val="001A1CFD"/>
    <w:rsid w:val="001A3A1A"/>
    <w:rsid w:val="001B1F4C"/>
    <w:rsid w:val="001C7106"/>
    <w:rsid w:val="001D7389"/>
    <w:rsid w:val="001E1546"/>
    <w:rsid w:val="001E7D03"/>
    <w:rsid w:val="001F6E67"/>
    <w:rsid w:val="002028C4"/>
    <w:rsid w:val="0020793C"/>
    <w:rsid w:val="00225AE3"/>
    <w:rsid w:val="00232C1F"/>
    <w:rsid w:val="00257447"/>
    <w:rsid w:val="00265CF7"/>
    <w:rsid w:val="002802C6"/>
    <w:rsid w:val="0028210E"/>
    <w:rsid w:val="002A1A51"/>
    <w:rsid w:val="002A5D02"/>
    <w:rsid w:val="002A67B6"/>
    <w:rsid w:val="002B0BC1"/>
    <w:rsid w:val="002B18B8"/>
    <w:rsid w:val="002C0D20"/>
    <w:rsid w:val="002E1295"/>
    <w:rsid w:val="002E2F85"/>
    <w:rsid w:val="002E4D1B"/>
    <w:rsid w:val="00306811"/>
    <w:rsid w:val="003113FA"/>
    <w:rsid w:val="00330E07"/>
    <w:rsid w:val="00334203"/>
    <w:rsid w:val="00344FA8"/>
    <w:rsid w:val="003464B0"/>
    <w:rsid w:val="003549FE"/>
    <w:rsid w:val="003565A6"/>
    <w:rsid w:val="003600C5"/>
    <w:rsid w:val="00390480"/>
    <w:rsid w:val="003B4BF5"/>
    <w:rsid w:val="003B4D74"/>
    <w:rsid w:val="003D0D93"/>
    <w:rsid w:val="003F248D"/>
    <w:rsid w:val="003F5B95"/>
    <w:rsid w:val="00402249"/>
    <w:rsid w:val="004033DC"/>
    <w:rsid w:val="00413794"/>
    <w:rsid w:val="00423D19"/>
    <w:rsid w:val="00432A3F"/>
    <w:rsid w:val="004611E5"/>
    <w:rsid w:val="00464DDD"/>
    <w:rsid w:val="0047053F"/>
    <w:rsid w:val="00474F43"/>
    <w:rsid w:val="00485421"/>
    <w:rsid w:val="00491D14"/>
    <w:rsid w:val="004C285F"/>
    <w:rsid w:val="004C35B5"/>
    <w:rsid w:val="004E441C"/>
    <w:rsid w:val="00503AAA"/>
    <w:rsid w:val="00505E90"/>
    <w:rsid w:val="00510507"/>
    <w:rsid w:val="00512074"/>
    <w:rsid w:val="0051571B"/>
    <w:rsid w:val="005427F0"/>
    <w:rsid w:val="00555AF0"/>
    <w:rsid w:val="00556673"/>
    <w:rsid w:val="0056486A"/>
    <w:rsid w:val="00581874"/>
    <w:rsid w:val="005902EC"/>
    <w:rsid w:val="005A784B"/>
    <w:rsid w:val="005D13D3"/>
    <w:rsid w:val="005D236E"/>
    <w:rsid w:val="005D7D35"/>
    <w:rsid w:val="005E428E"/>
    <w:rsid w:val="0061364C"/>
    <w:rsid w:val="00616592"/>
    <w:rsid w:val="00672015"/>
    <w:rsid w:val="00672D78"/>
    <w:rsid w:val="00690736"/>
    <w:rsid w:val="00694FC4"/>
    <w:rsid w:val="006D4591"/>
    <w:rsid w:val="006E6F8E"/>
    <w:rsid w:val="006F180F"/>
    <w:rsid w:val="007047FF"/>
    <w:rsid w:val="00720D57"/>
    <w:rsid w:val="0073320F"/>
    <w:rsid w:val="00747F59"/>
    <w:rsid w:val="00765F62"/>
    <w:rsid w:val="007816AE"/>
    <w:rsid w:val="007960DA"/>
    <w:rsid w:val="00797AE4"/>
    <w:rsid w:val="007A1AB7"/>
    <w:rsid w:val="007B7169"/>
    <w:rsid w:val="007C574B"/>
    <w:rsid w:val="007D015A"/>
    <w:rsid w:val="007D798C"/>
    <w:rsid w:val="007F3380"/>
    <w:rsid w:val="00810104"/>
    <w:rsid w:val="0081705E"/>
    <w:rsid w:val="0084128E"/>
    <w:rsid w:val="00860DE6"/>
    <w:rsid w:val="00864CD8"/>
    <w:rsid w:val="00881487"/>
    <w:rsid w:val="008975C8"/>
    <w:rsid w:val="008A7AE6"/>
    <w:rsid w:val="008C2A13"/>
    <w:rsid w:val="008C3D9A"/>
    <w:rsid w:val="008D3D21"/>
    <w:rsid w:val="008D657F"/>
    <w:rsid w:val="008F6526"/>
    <w:rsid w:val="009049A6"/>
    <w:rsid w:val="00907136"/>
    <w:rsid w:val="009133B7"/>
    <w:rsid w:val="009355B2"/>
    <w:rsid w:val="0094394E"/>
    <w:rsid w:val="00944801"/>
    <w:rsid w:val="00951E4A"/>
    <w:rsid w:val="00967F88"/>
    <w:rsid w:val="00987EAE"/>
    <w:rsid w:val="009932E9"/>
    <w:rsid w:val="009A0D95"/>
    <w:rsid w:val="009B4889"/>
    <w:rsid w:val="009C2679"/>
    <w:rsid w:val="009D2526"/>
    <w:rsid w:val="009D4272"/>
    <w:rsid w:val="009E4423"/>
    <w:rsid w:val="009F4FB9"/>
    <w:rsid w:val="00A15EAC"/>
    <w:rsid w:val="00A75497"/>
    <w:rsid w:val="00A822E9"/>
    <w:rsid w:val="00A8498E"/>
    <w:rsid w:val="00A9100B"/>
    <w:rsid w:val="00AA0B6E"/>
    <w:rsid w:val="00AD248C"/>
    <w:rsid w:val="00AF267E"/>
    <w:rsid w:val="00B03FFC"/>
    <w:rsid w:val="00B057AF"/>
    <w:rsid w:val="00B06777"/>
    <w:rsid w:val="00B06DD5"/>
    <w:rsid w:val="00B07873"/>
    <w:rsid w:val="00B640C0"/>
    <w:rsid w:val="00B64F18"/>
    <w:rsid w:val="00B71416"/>
    <w:rsid w:val="00B7639F"/>
    <w:rsid w:val="00B834CF"/>
    <w:rsid w:val="00B866EB"/>
    <w:rsid w:val="00B940D0"/>
    <w:rsid w:val="00B97BAD"/>
    <w:rsid w:val="00BA2258"/>
    <w:rsid w:val="00BA467E"/>
    <w:rsid w:val="00BA688B"/>
    <w:rsid w:val="00BB1C4B"/>
    <w:rsid w:val="00BE1227"/>
    <w:rsid w:val="00C1463D"/>
    <w:rsid w:val="00C3646E"/>
    <w:rsid w:val="00C3794D"/>
    <w:rsid w:val="00C502E8"/>
    <w:rsid w:val="00C52112"/>
    <w:rsid w:val="00C6498F"/>
    <w:rsid w:val="00C72605"/>
    <w:rsid w:val="00C91AFC"/>
    <w:rsid w:val="00CA5F37"/>
    <w:rsid w:val="00CD2DA5"/>
    <w:rsid w:val="00CE2BCB"/>
    <w:rsid w:val="00CE38D0"/>
    <w:rsid w:val="00CE5E94"/>
    <w:rsid w:val="00CF553C"/>
    <w:rsid w:val="00D02EAD"/>
    <w:rsid w:val="00D11A61"/>
    <w:rsid w:val="00D206BD"/>
    <w:rsid w:val="00D402F8"/>
    <w:rsid w:val="00D46DE0"/>
    <w:rsid w:val="00D52889"/>
    <w:rsid w:val="00D53063"/>
    <w:rsid w:val="00D82B01"/>
    <w:rsid w:val="00D91AB7"/>
    <w:rsid w:val="00D925C0"/>
    <w:rsid w:val="00DA2ABC"/>
    <w:rsid w:val="00DA521F"/>
    <w:rsid w:val="00DB1F54"/>
    <w:rsid w:val="00DB3DC4"/>
    <w:rsid w:val="00DB4995"/>
    <w:rsid w:val="00DD00A4"/>
    <w:rsid w:val="00DE6279"/>
    <w:rsid w:val="00DF72B0"/>
    <w:rsid w:val="00E06132"/>
    <w:rsid w:val="00E21D28"/>
    <w:rsid w:val="00E34C0D"/>
    <w:rsid w:val="00E72801"/>
    <w:rsid w:val="00E80261"/>
    <w:rsid w:val="00E82085"/>
    <w:rsid w:val="00E84B6B"/>
    <w:rsid w:val="00E9394B"/>
    <w:rsid w:val="00EA599C"/>
    <w:rsid w:val="00EC25C3"/>
    <w:rsid w:val="00EE24A7"/>
    <w:rsid w:val="00EE6640"/>
    <w:rsid w:val="00F33846"/>
    <w:rsid w:val="00F35F29"/>
    <w:rsid w:val="00F4641E"/>
    <w:rsid w:val="00F65CE8"/>
    <w:rsid w:val="00F81919"/>
    <w:rsid w:val="00F92415"/>
    <w:rsid w:val="00F94FB3"/>
    <w:rsid w:val="00F97AAA"/>
    <w:rsid w:val="00FA0A80"/>
    <w:rsid w:val="00FA3ABE"/>
    <w:rsid w:val="00FB064B"/>
    <w:rsid w:val="00FB405C"/>
    <w:rsid w:val="00FC1CDE"/>
    <w:rsid w:val="00FD28B7"/>
    <w:rsid w:val="00FE14F6"/>
    <w:rsid w:val="00FE5747"/>
    <w:rsid w:val="00FE7B0C"/>
    <w:rsid w:val="00FF0032"/>
    <w:rsid w:val="00FF1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7F294"/>
  <w15:chartTrackingRefBased/>
  <w15:docId w15:val="{6F9F6A9B-13F7-4D01-AAA2-29D68643B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68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1</Words>
  <Characters>206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HP</cp:lastModifiedBy>
  <cp:revision>2</cp:revision>
  <cp:lastPrinted>2020-09-14T08:14:00Z</cp:lastPrinted>
  <dcterms:created xsi:type="dcterms:W3CDTF">2022-12-29T13:33:00Z</dcterms:created>
  <dcterms:modified xsi:type="dcterms:W3CDTF">2022-12-29T13:33:00Z</dcterms:modified>
</cp:coreProperties>
</file>